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5C229F" w14:textId="77777777" w:rsidR="0014528E" w:rsidRDefault="00110B14" w:rsidP="0014528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8"/>
          <w:szCs w:val="28"/>
        </w:rPr>
      </w:pPr>
      <w:bookmarkStart w:id="0" w:name="_GoBack"/>
      <w:bookmarkEnd w:id="0"/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CritiCall Ontario</w:t>
      </w:r>
      <w:r w:rsidR="0014528E">
        <w:rPr>
          <w:rFonts w:eastAsia="Times New Roman" w:cstheme="minorHAnsi"/>
          <w:b/>
          <w:bCs/>
          <w:i/>
          <w:color w:val="E33000"/>
          <w:sz w:val="28"/>
          <w:szCs w:val="28"/>
        </w:rPr>
        <w:t xml:space="preserve"> </w:t>
      </w:r>
      <w:r w:rsidRPr="0014528E">
        <w:rPr>
          <w:rFonts w:eastAsia="Times New Roman" w:cstheme="minorHAnsi"/>
          <w:b/>
          <w:bCs/>
          <w:color w:val="E33000"/>
          <w:sz w:val="28"/>
          <w:szCs w:val="28"/>
        </w:rPr>
        <w:t>Local Registration Authority Registration (LRA) Form</w:t>
      </w:r>
    </w:p>
    <w:p w14:paraId="246BCAD9" w14:textId="77777777" w:rsidR="0063131E" w:rsidRPr="00C9415B" w:rsidRDefault="0014528E" w:rsidP="0063131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4"/>
          <w:szCs w:val="24"/>
        </w:rPr>
      </w:pPr>
      <w:r w:rsidRPr="00C9415B">
        <w:rPr>
          <w:rFonts w:eastAsia="Times New Roman" w:cstheme="minorHAnsi"/>
          <w:b/>
          <w:bCs/>
          <w:color w:val="E33000"/>
          <w:sz w:val="24"/>
          <w:szCs w:val="24"/>
        </w:rPr>
        <w:t>For CritiCall Ontario Applications and Services - PHRS, CORD &amp; CORD BI, SFTP (Excludes CCIS)</w:t>
      </w:r>
      <w:r w:rsidR="00110B14" w:rsidRPr="00C9415B">
        <w:rPr>
          <w:rFonts w:eastAsia="Times New Roman" w:cstheme="minorHAnsi"/>
          <w:b/>
          <w:bCs/>
          <w:color w:val="E33000"/>
          <w:sz w:val="24"/>
          <w:szCs w:val="24"/>
        </w:rPr>
        <w:t xml:space="preserve"> </w:t>
      </w:r>
    </w:p>
    <w:p w14:paraId="6B8EE748" w14:textId="56519AE8" w:rsidR="008D1522" w:rsidRPr="0063131E" w:rsidRDefault="008D1522" w:rsidP="0063131E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0"/>
          <w:szCs w:val="28"/>
        </w:rPr>
      </w:pPr>
      <w:r w:rsidRPr="008D1522">
        <w:rPr>
          <w:rFonts w:cs="Arial"/>
          <w:sz w:val="24"/>
          <w:szCs w:val="24"/>
        </w:rPr>
        <w:t xml:space="preserve">The CritiCall Ontario </w:t>
      </w:r>
      <w:r w:rsidR="0014528E">
        <w:rPr>
          <w:rFonts w:cs="Arial"/>
          <w:sz w:val="24"/>
          <w:szCs w:val="24"/>
        </w:rPr>
        <w:t xml:space="preserve">Local Registration Authority is responsible for governing user access for CritiCall Ontario applications and services. The </w:t>
      </w:r>
      <w:hyperlink r:id="rId8" w:history="1">
        <w:r w:rsidRPr="00F42CFA">
          <w:rPr>
            <w:rStyle w:val="Hyperlink"/>
            <w:rFonts w:cs="Arial"/>
            <w:color w:val="5C7F92"/>
            <w:sz w:val="24"/>
            <w:szCs w:val="24"/>
          </w:rPr>
          <w:t>Master Participation Agreement (MPA)</w:t>
        </w:r>
      </w:hyperlink>
      <w:r w:rsidRPr="008D1522">
        <w:rPr>
          <w:rFonts w:cs="Arial"/>
          <w:sz w:val="24"/>
          <w:szCs w:val="24"/>
        </w:rPr>
        <w:t xml:space="preserve"> effective June 3, 2019</w:t>
      </w:r>
      <w:r w:rsidR="0014528E">
        <w:rPr>
          <w:rFonts w:cs="Arial"/>
          <w:sz w:val="24"/>
          <w:szCs w:val="24"/>
        </w:rPr>
        <w:t>,</w:t>
      </w:r>
      <w:r w:rsidRPr="008D1522">
        <w:rPr>
          <w:rFonts w:cs="Arial"/>
          <w:sz w:val="24"/>
          <w:szCs w:val="24"/>
        </w:rPr>
        <w:t xml:space="preserve"> requires that an organization have at least one Local Registration Authority (LRA) appointed at all times. </w:t>
      </w:r>
      <w:r w:rsidR="0014528E">
        <w:rPr>
          <w:rFonts w:cs="Arial"/>
          <w:sz w:val="24"/>
          <w:szCs w:val="24"/>
        </w:rPr>
        <w:t xml:space="preserve">For more information about the CritiCall Ontario LRA role, </w:t>
      </w:r>
      <w:hyperlink r:id="rId9" w:anchor="/" w:history="1">
        <w:r w:rsidR="0014528E" w:rsidRPr="00F42CFA">
          <w:rPr>
            <w:rStyle w:val="Hyperlink"/>
            <w:rFonts w:cs="Arial"/>
            <w:color w:val="5C7F92"/>
            <w:sz w:val="24"/>
            <w:szCs w:val="24"/>
          </w:rPr>
          <w:t>click here</w:t>
        </w:r>
      </w:hyperlink>
      <w:r w:rsidR="0014528E">
        <w:rPr>
          <w:rFonts w:cs="Arial"/>
          <w:sz w:val="24"/>
          <w:szCs w:val="24"/>
        </w:rPr>
        <w:t xml:space="preserve"> to access an interactive education module. 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20"/>
        <w:gridCol w:w="60"/>
        <w:gridCol w:w="5451"/>
      </w:tblGrid>
      <w:tr w:rsidR="00FA0B97" w:rsidRPr="00FB5CCD" w14:paraId="4B2019A1" w14:textId="77777777" w:rsidTr="002F0D15">
        <w:trPr>
          <w:trHeight w:val="440"/>
        </w:trPr>
        <w:tc>
          <w:tcPr>
            <w:tcW w:w="11031" w:type="dxa"/>
            <w:gridSpan w:val="3"/>
            <w:shd w:val="clear" w:color="auto" w:fill="D2492A"/>
          </w:tcPr>
          <w:p w14:paraId="1B529B64" w14:textId="7A83A2E2" w:rsidR="00FA0B97" w:rsidRPr="00601331" w:rsidRDefault="00FA0B97" w:rsidP="00EA3951">
            <w:pPr>
              <w:spacing w:before="60" w:after="60"/>
              <w:rPr>
                <w:b/>
                <w:sz w:val="28"/>
                <w:szCs w:val="28"/>
              </w:rPr>
            </w:pPr>
            <w:r w:rsidRPr="00380C9E">
              <w:rPr>
                <w:b/>
                <w:color w:val="FFFFFF" w:themeColor="background1"/>
                <w:sz w:val="28"/>
                <w:szCs w:val="28"/>
              </w:rPr>
              <w:t xml:space="preserve">Instructions </w:t>
            </w:r>
          </w:p>
        </w:tc>
      </w:tr>
      <w:tr w:rsidR="00FA0B97" w:rsidRPr="00FB5CCD" w14:paraId="493BC779" w14:textId="77777777" w:rsidTr="00110B14">
        <w:trPr>
          <w:trHeight w:val="749"/>
        </w:trPr>
        <w:tc>
          <w:tcPr>
            <w:tcW w:w="11031" w:type="dxa"/>
            <w:gridSpan w:val="3"/>
            <w:shd w:val="clear" w:color="auto" w:fill="auto"/>
          </w:tcPr>
          <w:p w14:paraId="0115273D" w14:textId="77777777" w:rsidR="00185D5E" w:rsidRDefault="00185D5E" w:rsidP="00185D5E">
            <w:pPr>
              <w:spacing w:after="0"/>
            </w:pPr>
            <w:r w:rsidRPr="007149D2">
              <w:rPr>
                <w:b/>
              </w:rPr>
              <w:t>Form Completion</w:t>
            </w:r>
            <w:r>
              <w:t xml:space="preserve">: </w:t>
            </w:r>
          </w:p>
          <w:p w14:paraId="238F02F0" w14:textId="7EAE54E7" w:rsidR="00185D5E" w:rsidRPr="00185D5E" w:rsidRDefault="00185D5E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 w:rsidRPr="00185D5E">
              <w:rPr>
                <w:color w:val="000000" w:themeColor="text1"/>
              </w:rPr>
              <w:t xml:space="preserve">Registration Authority Authorization section must be completed in full. </w:t>
            </w:r>
          </w:p>
          <w:p w14:paraId="4070785F" w14:textId="6BDBEF4A" w:rsidR="00185D5E" w:rsidRPr="00185D5E" w:rsidRDefault="00185D5E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 w:rsidRPr="00185D5E">
              <w:rPr>
                <w:color w:val="000000" w:themeColor="text1"/>
              </w:rPr>
              <w:t>LRA Information sections are required in full for each account being requested.</w:t>
            </w:r>
            <w:r w:rsidRPr="00185D5E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35C6A8EB" w14:textId="77777777" w:rsidR="00185D5E" w:rsidRDefault="00185D5E" w:rsidP="00185D5E">
            <w:pPr>
              <w:spacing w:after="0"/>
              <w:rPr>
                <w:b/>
              </w:rPr>
            </w:pPr>
            <w:r w:rsidRPr="007149D2">
              <w:rPr>
                <w:b/>
              </w:rPr>
              <w:t>Form Submission:</w:t>
            </w:r>
          </w:p>
          <w:p w14:paraId="214B1DC8" w14:textId="2E4E9615" w:rsidR="00185D5E" w:rsidRPr="007149D2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647092">
              <w:rPr>
                <w:rFonts w:ascii="Calibri" w:hAnsi="Calibri" w:cs="Calibri"/>
                <w:b/>
                <w:color w:val="FF0000"/>
              </w:rPr>
              <w:t xml:space="preserve">The completed form must be submitted from the Registration Authority’s </w:t>
            </w:r>
            <w:r w:rsidR="00647092" w:rsidRPr="00647092">
              <w:rPr>
                <w:rFonts w:ascii="Calibri" w:hAnsi="Calibri" w:cs="Calibri"/>
                <w:b/>
                <w:color w:val="FF0000"/>
              </w:rPr>
              <w:t xml:space="preserve">(CEO) </w:t>
            </w:r>
            <w:r w:rsidRPr="00647092">
              <w:rPr>
                <w:rFonts w:ascii="Calibri" w:hAnsi="Calibri" w:cs="Calibri"/>
                <w:b/>
                <w:color w:val="FF0000"/>
              </w:rPr>
              <w:t xml:space="preserve">hospital email address to </w:t>
            </w:r>
            <w:hyperlink r:id="rId10" w:history="1">
              <w:r w:rsidRPr="00DE7A8C">
                <w:rPr>
                  <w:rStyle w:val="Hyperlink"/>
                  <w:rFonts w:ascii="Calibri" w:hAnsi="Calibri" w:cs="Calibri"/>
                </w:rPr>
                <w:t>Helpdesk@criticall.org</w:t>
              </w:r>
            </w:hyperlink>
            <w:r w:rsidR="00647092">
              <w:rPr>
                <w:rStyle w:val="Hyperlink"/>
                <w:rFonts w:ascii="Calibri" w:hAnsi="Calibri" w:cs="Calibri"/>
                <w:b/>
                <w:color w:val="FF0000"/>
                <w:u w:val="none"/>
              </w:rPr>
              <w:t xml:space="preserve">. </w:t>
            </w:r>
          </w:p>
          <w:p w14:paraId="59C25666" w14:textId="051B969E" w:rsidR="00185D5E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 xml:space="preserve">New </w:t>
            </w:r>
            <w:r w:rsidRPr="00185D5E">
              <w:rPr>
                <w:rFonts w:ascii="Calibri" w:hAnsi="Calibri" w:cs="Calibri"/>
                <w:color w:val="000000" w:themeColor="text1"/>
              </w:rPr>
              <w:t>LRAs</w:t>
            </w:r>
            <w:r w:rsidRPr="007149D2">
              <w:rPr>
                <w:rFonts w:ascii="Calibri" w:hAnsi="Calibri" w:cs="Calibri"/>
                <w:color w:val="C00000"/>
              </w:rPr>
              <w:t xml:space="preserve"> </w:t>
            </w:r>
            <w:r w:rsidRPr="007149D2">
              <w:rPr>
                <w:rFonts w:ascii="Calibri" w:hAnsi="Calibri" w:cs="Calibri"/>
                <w:color w:val="000000" w:themeColor="text1"/>
              </w:rPr>
              <w:t>will receive instructions directly from</w:t>
            </w:r>
            <w:r w:rsidR="00647092">
              <w:rPr>
                <w:rFonts w:ascii="Calibri" w:hAnsi="Calibri" w:cs="Calibri"/>
                <w:color w:val="000000" w:themeColor="text1"/>
              </w:rPr>
              <w:t xml:space="preserve"> the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CritiCall Ontario’s Help Desk.</w:t>
            </w:r>
          </w:p>
          <w:p w14:paraId="0F79719B" w14:textId="77777777" w:rsidR="00185D5E" w:rsidRPr="007149D2" w:rsidRDefault="00185D5E" w:rsidP="00185D5E">
            <w:pPr>
              <w:spacing w:after="0" w:line="240" w:lineRule="auto"/>
              <w:ind w:left="720"/>
              <w:contextualSpacing/>
              <w:rPr>
                <w:rFonts w:ascii="Calibri" w:hAnsi="Calibri" w:cs="Calibri"/>
                <w:color w:val="000000" w:themeColor="text1"/>
              </w:rPr>
            </w:pPr>
          </w:p>
          <w:p w14:paraId="41080606" w14:textId="77777777" w:rsidR="00185D5E" w:rsidRDefault="00185D5E" w:rsidP="00185D5E">
            <w:pPr>
              <w:spacing w:after="0"/>
              <w:rPr>
                <w:rFonts w:cs="Arial"/>
                <w:i/>
                <w:sz w:val="20"/>
                <w:szCs w:val="20"/>
              </w:rPr>
            </w:pPr>
            <w:r w:rsidRPr="007149D2">
              <w:rPr>
                <w:rFonts w:cs="Arial"/>
                <w:i/>
                <w:sz w:val="20"/>
                <w:szCs w:val="20"/>
              </w:rPr>
              <w:t xml:space="preserve">To find out who the </w:t>
            </w:r>
            <w:r w:rsidRPr="00185D5E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current </w:t>
            </w:r>
            <w:r w:rsidRPr="007149D2">
              <w:rPr>
                <w:rFonts w:cs="Arial"/>
                <w:i/>
                <w:sz w:val="20"/>
                <w:szCs w:val="20"/>
              </w:rPr>
              <w:t xml:space="preserve">LRAs for your hospital are, please contact </w:t>
            </w:r>
            <w:hyperlink r:id="rId11" w:history="1">
              <w:r w:rsidRPr="00DE7A8C">
                <w:rPr>
                  <w:rStyle w:val="Hyperlink"/>
                  <w:rFonts w:cs="Arial"/>
                  <w:sz w:val="20"/>
                  <w:szCs w:val="20"/>
                </w:rPr>
                <w:t>Helpdesk@criticall.org</w:t>
              </w:r>
            </w:hyperlink>
            <w:r w:rsidRPr="007149D2">
              <w:rPr>
                <w:rFonts w:cs="Arial"/>
                <w:i/>
                <w:sz w:val="20"/>
                <w:szCs w:val="20"/>
              </w:rPr>
              <w:t>.</w:t>
            </w:r>
          </w:p>
          <w:p w14:paraId="29840836" w14:textId="77E0AB36" w:rsidR="00380C9E" w:rsidRPr="007350FD" w:rsidRDefault="00380C9E" w:rsidP="007350FD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56E8F" w:rsidRPr="00FB5CCD" w14:paraId="2AA564FB" w14:textId="77777777" w:rsidTr="00F42CFA">
        <w:tc>
          <w:tcPr>
            <w:tcW w:w="11031" w:type="dxa"/>
            <w:gridSpan w:val="3"/>
            <w:shd w:val="clear" w:color="auto" w:fill="BFBFBF" w:themeFill="background1" w:themeFillShade="BF"/>
          </w:tcPr>
          <w:p w14:paraId="15604E38" w14:textId="4953032F" w:rsidR="00556E8F" w:rsidRPr="002350DD" w:rsidRDefault="002350DD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4"/>
                <w:szCs w:val="24"/>
              </w:rPr>
              <w:br w:type="page"/>
            </w:r>
            <w:r w:rsidR="007350FD" w:rsidRPr="002350DD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Registration Authority </w:t>
            </w:r>
            <w:r w:rsid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t>Authorization (Hospital CEO)</w:t>
            </w:r>
          </w:p>
        </w:tc>
      </w:tr>
      <w:tr w:rsidR="00296ED3" w:rsidRPr="00FB5CCD" w14:paraId="45AF2F9A" w14:textId="77777777" w:rsidTr="002F0D15">
        <w:tc>
          <w:tcPr>
            <w:tcW w:w="5580" w:type="dxa"/>
            <w:gridSpan w:val="2"/>
          </w:tcPr>
          <w:p w14:paraId="261FB239" w14:textId="77777777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</w:tcPr>
          <w:p w14:paraId="401D78C7" w14:textId="1A4122EF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296ED3" w:rsidRPr="00FB5CCD" w14:paraId="573F6D61" w14:textId="77777777" w:rsidTr="002F0D15">
        <w:tc>
          <w:tcPr>
            <w:tcW w:w="11031" w:type="dxa"/>
            <w:gridSpan w:val="3"/>
          </w:tcPr>
          <w:p w14:paraId="651E5212" w14:textId="3B1659E0" w:rsidR="00296ED3" w:rsidRPr="00FB5CCD" w:rsidRDefault="00296ED3" w:rsidP="00C1219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B12CE1" w:rsidRPr="00FB5CCD" w14:paraId="582C48C8" w14:textId="77777777" w:rsidTr="002F0D15">
        <w:tc>
          <w:tcPr>
            <w:tcW w:w="5520" w:type="dxa"/>
          </w:tcPr>
          <w:p w14:paraId="6CC20175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2"/>
          </w:tcPr>
          <w:p w14:paraId="69BECF86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4D302E" w:rsidRPr="00FB5CCD" w14:paraId="260CF573" w14:textId="77777777" w:rsidTr="00085367">
        <w:trPr>
          <w:trHeight w:val="482"/>
        </w:trPr>
        <w:tc>
          <w:tcPr>
            <w:tcW w:w="11031" w:type="dxa"/>
            <w:gridSpan w:val="3"/>
          </w:tcPr>
          <w:p w14:paraId="7895CE01" w14:textId="738786CD" w:rsidR="004D302E" w:rsidRPr="00FB5CCD" w:rsidRDefault="00085367" w:rsidP="00E5005A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361E5" w:rsidRPr="00FB5CCD" w14:paraId="63505DF0" w14:textId="77777777" w:rsidTr="00951D6D">
        <w:trPr>
          <w:trHeight w:val="704"/>
        </w:trPr>
        <w:tc>
          <w:tcPr>
            <w:tcW w:w="11031" w:type="dxa"/>
            <w:gridSpan w:val="3"/>
            <w:shd w:val="clear" w:color="auto" w:fill="FFFFFF" w:themeFill="background1"/>
          </w:tcPr>
          <w:p w14:paraId="12A51CD9" w14:textId="76627993" w:rsidR="002361E5" w:rsidRPr="00FB5CCD" w:rsidRDefault="002361E5" w:rsidP="002361E5">
            <w:pPr>
              <w:spacing w:before="60" w:after="60"/>
              <w:rPr>
                <w:rFonts w:cs="Arial"/>
                <w:sz w:val="24"/>
                <w:szCs w:val="24"/>
              </w:rPr>
            </w:pPr>
            <w:bookmarkStart w:id="1" w:name="Text13"/>
            <w:r w:rsidRPr="00110B14">
              <w:rPr>
                <w:rFonts w:cs="Arial"/>
                <w:sz w:val="24"/>
                <w:szCs w:val="24"/>
              </w:rPr>
              <w:t>Authorization Date  (yyyy-mm-dd)</w:t>
            </w:r>
            <w:bookmarkEnd w:id="1"/>
            <w:r>
              <w:rPr>
                <w:rFonts w:cs="Arial"/>
                <w:sz w:val="24"/>
                <w:szCs w:val="24"/>
              </w:rPr>
              <w:t xml:space="preserve">   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3D1EAF33" w:rsidR="00D7730C" w:rsidRPr="002350DD" w:rsidRDefault="0068311C" w:rsidP="002350DD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Local Registration Authority </w:t>
            </w:r>
            <w:r w:rsidR="002350DD" w:rsidRPr="002350DD">
              <w:rPr>
                <w:rFonts w:cs="Arial"/>
                <w:b/>
                <w:color w:val="FFFFFF" w:themeColor="background1"/>
                <w:sz w:val="28"/>
                <w:szCs w:val="28"/>
              </w:rPr>
              <w:t>1</w:t>
            </w:r>
          </w:p>
        </w:tc>
      </w:tr>
      <w:tr w:rsidR="00F4222B" w:rsidRPr="008D5265" w14:paraId="74B3CCC2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tbl>
            <w:tblPr>
              <w:tblpPr w:leftFromText="187" w:rightFromText="187" w:vertAnchor="text" w:horzAnchor="margin" w:tblpY="-3016"/>
              <w:tblW w:w="110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3675"/>
              <w:gridCol w:w="1840"/>
              <w:gridCol w:w="60"/>
              <w:gridCol w:w="1775"/>
              <w:gridCol w:w="3676"/>
            </w:tblGrid>
            <w:tr w:rsidR="007350FD" w:rsidRPr="00FB5CCD" w14:paraId="7C195219" w14:textId="77777777" w:rsidTr="007350FD">
              <w:tc>
                <w:tcPr>
                  <w:tcW w:w="5575" w:type="dxa"/>
                  <w:gridSpan w:val="3"/>
                  <w:shd w:val="clear" w:color="auto" w:fill="FFFFFF" w:themeFill="background1"/>
                </w:tcPr>
                <w:p w14:paraId="1B0BB5E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Fir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7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451" w:type="dxa"/>
                  <w:gridSpan w:val="2"/>
                  <w:shd w:val="clear" w:color="auto" w:fill="FFFFFF" w:themeFill="background1"/>
                </w:tcPr>
                <w:p w14:paraId="2B4E7633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La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B62CDBC" w14:textId="77777777" w:rsidTr="007350FD"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726F858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Job Title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, Smith&#10;&#10;Type the LRA's full legal last name. &#10;&#10;Initials are not acceptable.&#10;"/>
                        <w:textInput>
                          <w:maxLength w:val="50"/>
                          <w:format w:val="UPPERCASE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9686BF1" w14:textId="77777777" w:rsidTr="007350FD">
              <w:tc>
                <w:tcPr>
                  <w:tcW w:w="5515" w:type="dxa"/>
                  <w:gridSpan w:val="2"/>
                  <w:shd w:val="clear" w:color="auto" w:fill="FFFFFF" w:themeFill="background1"/>
                </w:tcPr>
                <w:p w14:paraId="587B6D9A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Telephone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>(include ext.)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(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 416    &#10;&#10;Type the area code associated with the LRA's business telephone number.    &#10;&#10;You do not need to type the brackets.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end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)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511" w:type="dxa"/>
                  <w:gridSpan w:val="3"/>
                  <w:shd w:val="clear" w:color="auto" w:fill="FFFFFF" w:themeFill="background1"/>
                </w:tcPr>
                <w:p w14:paraId="122891A7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Email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32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185F3461" w14:textId="77777777" w:rsidTr="00085367">
              <w:trPr>
                <w:trHeight w:val="443"/>
              </w:trPr>
              <w:tc>
                <w:tcPr>
                  <w:tcW w:w="11026" w:type="dxa"/>
                  <w:gridSpan w:val="5"/>
                  <w:shd w:val="clear" w:color="auto" w:fill="FFFFFF" w:themeFill="background1"/>
                </w:tcPr>
                <w:p w14:paraId="3C2952ED" w14:textId="1226117B" w:rsidR="007350FD" w:rsidRPr="00FB5CCD" w:rsidRDefault="00085367" w:rsidP="007350FD">
                  <w:pPr>
                    <w:spacing w:before="60" w:after="60"/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>Hospital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Corporation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Name</w:t>
                  </w:r>
                  <w:r>
                    <w:rPr>
                      <w:rFonts w:cs="Arial"/>
                      <w:sz w:val="24"/>
                      <w:szCs w:val="24"/>
                    </w:rPr>
                    <w:t>/Site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 xml:space="preserve">(e.g., ABC General Hospital)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      <w:textInput>
                          <w:maxLength w:val="100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4656C" w:rsidRPr="00FB5CCD" w14:paraId="116120E4" w14:textId="77777777" w:rsidTr="0063131E">
              <w:trPr>
                <w:trHeight w:val="422"/>
              </w:trPr>
              <w:tc>
                <w:tcPr>
                  <w:tcW w:w="3675" w:type="dxa"/>
                  <w:shd w:val="clear" w:color="auto" w:fill="D2492A"/>
                </w:tcPr>
                <w:p w14:paraId="17691E65" w14:textId="13ED08D7" w:rsidR="0074656C" w:rsidRPr="002350DD" w:rsidRDefault="00191693" w:rsidP="0074656C">
                  <w:pPr>
                    <w:spacing w:before="60" w:after="60"/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9717847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Request Access</w:t>
                  </w:r>
                </w:p>
              </w:tc>
              <w:tc>
                <w:tcPr>
                  <w:tcW w:w="3675" w:type="dxa"/>
                  <w:gridSpan w:val="3"/>
                  <w:shd w:val="clear" w:color="auto" w:fill="D2492A"/>
                </w:tcPr>
                <w:p w14:paraId="36BFC22A" w14:textId="44E623EF" w:rsidR="0074656C" w:rsidRPr="002350DD" w:rsidRDefault="00191693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1360862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Suspend Access</w:t>
                  </w:r>
                </w:p>
              </w:tc>
              <w:tc>
                <w:tcPr>
                  <w:tcW w:w="3676" w:type="dxa"/>
                  <w:shd w:val="clear" w:color="auto" w:fill="D2492A"/>
                </w:tcPr>
                <w:p w14:paraId="758884F2" w14:textId="52D7C595" w:rsidR="0074656C" w:rsidRPr="002350DD" w:rsidRDefault="00191693" w:rsidP="0074656C">
                  <w:pPr>
                    <w:spacing w:before="60" w:after="60"/>
                    <w:rPr>
                      <w:rFonts w:cs="Arial"/>
                      <w:color w:val="FFFFFF" w:themeColor="background1"/>
                      <w:sz w:val="24"/>
                      <w:szCs w:val="24"/>
                    </w:rPr>
                  </w:pPr>
                  <w:sdt>
                    <w:sdtP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id w:val="-21467252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4656C" w:rsidRPr="002350DD">
                        <w:rPr>
                          <w:rFonts w:ascii="MS Gothic" w:eastAsia="MS Gothic" w:hAnsi="MS Gothic" w:cs="Arial" w:hint="eastAsia"/>
                          <w:b/>
                          <w:color w:val="FFFFFF" w:themeColor="background1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4656C">
                    <w:rPr>
                      <w:rFonts w:cs="Arial"/>
                      <w:b/>
                      <w:color w:val="FFFFFF" w:themeColor="background1"/>
                      <w:sz w:val="24"/>
                      <w:szCs w:val="24"/>
                    </w:rPr>
                    <w:t xml:space="preserve"> Revoke Access</w:t>
                  </w:r>
                </w:p>
              </w:tc>
            </w:tr>
          </w:tbl>
          <w:p w14:paraId="4799DCAE" w14:textId="5D33FD95" w:rsidR="00F4222B" w:rsidRPr="000E6DF6" w:rsidRDefault="002350DD" w:rsidP="002350DD">
            <w:pPr>
              <w:pStyle w:val="ListParagraph"/>
              <w:spacing w:before="60" w:after="60"/>
              <w:ind w:left="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2350DD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Local Registration Authority </w:t>
            </w: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2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lastRenderedPageBreak/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085367">
        <w:trPr>
          <w:trHeight w:val="440"/>
        </w:trPr>
        <w:tc>
          <w:tcPr>
            <w:tcW w:w="11026" w:type="dxa"/>
            <w:gridSpan w:val="5"/>
          </w:tcPr>
          <w:p w14:paraId="3347D5F7" w14:textId="1C85B917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54B864C0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1699080A" w14:textId="2C33132A" w:rsidR="0074656C" w:rsidRPr="002350DD" w:rsidRDefault="00191693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96316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7D61FFC" w14:textId="5AA77AAA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94275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95AA70" w14:textId="01A7C81C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1911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458A5640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1DE3B01" w14:textId="2E9436F7" w:rsidR="00F4222B" w:rsidRPr="00110B14" w:rsidRDefault="00110B14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lastRenderedPageBreak/>
              <w:t xml:space="preserve">Local Registration Authority </w:t>
            </w: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3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29CC2C65" w14:textId="77777777" w:rsidTr="00576206">
        <w:tc>
          <w:tcPr>
            <w:tcW w:w="5575" w:type="dxa"/>
            <w:gridSpan w:val="3"/>
          </w:tcPr>
          <w:p w14:paraId="671BBA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DD39A1E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9063E8C" w14:textId="77777777" w:rsidTr="00576206">
        <w:tc>
          <w:tcPr>
            <w:tcW w:w="11026" w:type="dxa"/>
            <w:gridSpan w:val="5"/>
          </w:tcPr>
          <w:p w14:paraId="18CFDAB6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5610F8D0" w14:textId="77777777" w:rsidTr="00576206">
        <w:tc>
          <w:tcPr>
            <w:tcW w:w="5515" w:type="dxa"/>
            <w:gridSpan w:val="2"/>
          </w:tcPr>
          <w:p w14:paraId="7F9A772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3DAA5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3FD8BC" w14:textId="77777777" w:rsidTr="00085367">
        <w:trPr>
          <w:trHeight w:val="353"/>
        </w:trPr>
        <w:tc>
          <w:tcPr>
            <w:tcW w:w="11026" w:type="dxa"/>
            <w:gridSpan w:val="5"/>
          </w:tcPr>
          <w:p w14:paraId="2808CA26" w14:textId="46F85C0F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753E6758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506AA8B2" w14:textId="6E1E1A0A" w:rsidR="0074656C" w:rsidRPr="002350DD" w:rsidRDefault="00191693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04751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26D68D02" w14:textId="262609B5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07812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0FEC3F20" w14:textId="24B15AF5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116767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785555B2" w14:textId="77777777" w:rsidR="00F4222B" w:rsidRDefault="00F4222B" w:rsidP="000E6DF6">
      <w:pPr>
        <w:tabs>
          <w:tab w:val="left" w:pos="3710"/>
        </w:tabs>
        <w:spacing w:after="0"/>
        <w:rPr>
          <w:b/>
          <w:sz w:val="24"/>
          <w:szCs w:val="24"/>
        </w:rPr>
      </w:pPr>
    </w:p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64E44E15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2EBA34B" w14:textId="070D628C" w:rsidR="00F4222B" w:rsidRPr="00110B14" w:rsidRDefault="00110B14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Local Registration Authority </w:t>
            </w: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4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10B14" w:rsidRPr="00FB5CCD" w14:paraId="74440C66" w14:textId="77777777" w:rsidTr="006635C8">
        <w:tc>
          <w:tcPr>
            <w:tcW w:w="5575" w:type="dxa"/>
            <w:gridSpan w:val="3"/>
          </w:tcPr>
          <w:p w14:paraId="28330D61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9950094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1E1B6DBA" w14:textId="77777777" w:rsidTr="006635C8">
        <w:tc>
          <w:tcPr>
            <w:tcW w:w="11026" w:type="dxa"/>
            <w:gridSpan w:val="5"/>
          </w:tcPr>
          <w:p w14:paraId="719C8EB3" w14:textId="77777777" w:rsidR="00110B14" w:rsidRPr="00FB5CCD" w:rsidRDefault="00110B14" w:rsidP="006635C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0AB697D0" w14:textId="77777777" w:rsidTr="006635C8">
        <w:tc>
          <w:tcPr>
            <w:tcW w:w="5515" w:type="dxa"/>
            <w:gridSpan w:val="2"/>
          </w:tcPr>
          <w:p w14:paraId="1D4D466C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38936C82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32EA8B2F" w14:textId="77777777" w:rsidTr="00085367">
        <w:trPr>
          <w:trHeight w:val="443"/>
        </w:trPr>
        <w:tc>
          <w:tcPr>
            <w:tcW w:w="11026" w:type="dxa"/>
            <w:gridSpan w:val="5"/>
          </w:tcPr>
          <w:p w14:paraId="5DB63A61" w14:textId="0305FB7F" w:rsidR="00110B14" w:rsidRPr="00FB5CCD" w:rsidRDefault="00085367" w:rsidP="006635C8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36B11DE1" w14:textId="77777777" w:rsidTr="001276B8">
        <w:trPr>
          <w:trHeight w:val="332"/>
        </w:trPr>
        <w:tc>
          <w:tcPr>
            <w:tcW w:w="3675" w:type="dxa"/>
            <w:shd w:val="clear" w:color="auto" w:fill="D2492A"/>
          </w:tcPr>
          <w:p w14:paraId="6AEA4BC9" w14:textId="23EE5BE8" w:rsidR="0074656C" w:rsidRPr="002350DD" w:rsidRDefault="00191693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49368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396A4353" w14:textId="205D18FD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184590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A590CF" w14:textId="0E87E704" w:rsidR="0074656C" w:rsidRPr="002350DD" w:rsidRDefault="00191693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6717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1F3E8E76" w14:textId="77777777" w:rsidR="00110B14" w:rsidRDefault="00110B14" w:rsidP="00110B14">
      <w:pPr>
        <w:tabs>
          <w:tab w:val="left" w:pos="3710"/>
        </w:tabs>
        <w:spacing w:after="0"/>
        <w:rPr>
          <w:b/>
          <w:sz w:val="24"/>
          <w:szCs w:val="24"/>
        </w:rPr>
      </w:pPr>
    </w:p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110B14" w:rsidRPr="008D5265" w14:paraId="1BFACBE9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6F7656C" w14:textId="278A4CE8" w:rsidR="00110B14" w:rsidRPr="00110B14" w:rsidRDefault="00110B14" w:rsidP="006635C8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110B1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Local Registration Authority </w:t>
            </w: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5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10B14" w:rsidRPr="00FB5CCD" w14:paraId="160D464F" w14:textId="77777777" w:rsidTr="006635C8">
        <w:tc>
          <w:tcPr>
            <w:tcW w:w="5575" w:type="dxa"/>
            <w:gridSpan w:val="3"/>
          </w:tcPr>
          <w:p w14:paraId="7F6D5DCB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1B41EC6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6E62CA37" w14:textId="77777777" w:rsidTr="006635C8">
        <w:tc>
          <w:tcPr>
            <w:tcW w:w="11026" w:type="dxa"/>
            <w:gridSpan w:val="5"/>
          </w:tcPr>
          <w:p w14:paraId="164EF6E7" w14:textId="77777777" w:rsidR="00110B14" w:rsidRPr="00FB5CCD" w:rsidRDefault="00110B14" w:rsidP="006635C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0018B92B" w14:textId="77777777" w:rsidTr="006635C8">
        <w:tc>
          <w:tcPr>
            <w:tcW w:w="5515" w:type="dxa"/>
            <w:gridSpan w:val="2"/>
          </w:tcPr>
          <w:p w14:paraId="5EF49910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8A0E908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5C75FE0A" w14:textId="77777777" w:rsidTr="00085367">
        <w:trPr>
          <w:trHeight w:val="449"/>
        </w:trPr>
        <w:tc>
          <w:tcPr>
            <w:tcW w:w="11026" w:type="dxa"/>
            <w:gridSpan w:val="5"/>
          </w:tcPr>
          <w:p w14:paraId="222E1205" w14:textId="5689CCAA" w:rsidR="00110B14" w:rsidRPr="00FB5CCD" w:rsidRDefault="00085367" w:rsidP="006635C8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2EB9AF9F" w14:textId="77777777" w:rsidTr="0063131E">
        <w:trPr>
          <w:trHeight w:val="422"/>
        </w:trPr>
        <w:tc>
          <w:tcPr>
            <w:tcW w:w="3675" w:type="dxa"/>
            <w:shd w:val="clear" w:color="auto" w:fill="D2492A"/>
          </w:tcPr>
          <w:p w14:paraId="359FB6A0" w14:textId="328F2921" w:rsidR="00110B14" w:rsidRPr="002350DD" w:rsidRDefault="00191693" w:rsidP="006635C8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9288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4B2DEEAB" w14:textId="2FDD907B" w:rsidR="00110B14" w:rsidRPr="002350DD" w:rsidRDefault="00191693" w:rsidP="006635C8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2051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29E818" w14:textId="24E193E1" w:rsidR="00110B14" w:rsidRPr="002350DD" w:rsidRDefault="00191693" w:rsidP="006635C8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6307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71628C57" w14:textId="0CE6C59F" w:rsidR="00110B14" w:rsidRPr="00000D46" w:rsidRDefault="00110B14" w:rsidP="001276B8">
      <w:pPr>
        <w:tabs>
          <w:tab w:val="left" w:pos="1884"/>
        </w:tabs>
        <w:rPr>
          <w:sz w:val="24"/>
          <w:szCs w:val="24"/>
        </w:rPr>
      </w:pPr>
    </w:p>
    <w:sectPr w:rsidR="00110B14" w:rsidRPr="00000D46" w:rsidSect="0085305D">
      <w:headerReference w:type="default" r:id="rId12"/>
      <w:footerReference w:type="default" r:id="rId13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2CF74" w14:textId="77777777" w:rsidR="00A76FB6" w:rsidRDefault="00A76FB6" w:rsidP="00F479CE">
      <w:pPr>
        <w:spacing w:after="0" w:line="240" w:lineRule="auto"/>
      </w:pPr>
      <w:r>
        <w:separator/>
      </w:r>
    </w:p>
  </w:endnote>
  <w:endnote w:type="continuationSeparator" w:id="0">
    <w:p w14:paraId="1A57C648" w14:textId="77777777" w:rsidR="00A76FB6" w:rsidRDefault="00A76FB6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191693">
          <w:rPr>
            <w:noProof/>
            <w:sz w:val="24"/>
            <w:szCs w:val="24"/>
          </w:rPr>
          <w:t>2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4E88156A" w:rsidR="00234EA1" w:rsidRDefault="004D5193" w:rsidP="00234EA1">
    <w:pPr>
      <w:pStyle w:val="Footer"/>
      <w:jc w:val="right"/>
    </w:pPr>
    <w:r>
      <w:rPr>
        <w:i/>
      </w:rPr>
      <w:t xml:space="preserve"> </w:t>
    </w:r>
    <w:r w:rsidR="00647092">
      <w:rPr>
        <w:i/>
      </w:rPr>
      <w:t xml:space="preserve">          Last updated November</w:t>
    </w:r>
    <w:r w:rsidR="001276B8">
      <w:rPr>
        <w:i/>
      </w:rPr>
      <w:t xml:space="preserve"> 2020                                          </w:t>
    </w:r>
    <w:r w:rsidR="001276B8" w:rsidRPr="008F7086">
      <w:rPr>
        <w:i/>
        <w:sz w:val="24"/>
        <w:szCs w:val="24"/>
      </w:rPr>
      <w:t>CritiCall Ontario is funded by the Government of Ontari</w:t>
    </w:r>
    <w:r w:rsidR="001276B8">
      <w:rPr>
        <w:i/>
        <w:sz w:val="24"/>
        <w:szCs w:val="24"/>
      </w:rPr>
      <w:t>o</w:t>
    </w:r>
    <w:r w:rsidR="001276B8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14E599" w14:textId="77777777" w:rsidR="00A76FB6" w:rsidRDefault="00A76FB6" w:rsidP="00F479CE">
      <w:pPr>
        <w:spacing w:after="0" w:line="240" w:lineRule="auto"/>
      </w:pPr>
      <w:r>
        <w:separator/>
      </w:r>
    </w:p>
  </w:footnote>
  <w:footnote w:type="continuationSeparator" w:id="0">
    <w:p w14:paraId="36C57A76" w14:textId="77777777" w:rsidR="00A76FB6" w:rsidRDefault="00A76FB6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015E1F" w14:textId="77777777" w:rsidR="001276B8" w:rsidRDefault="001276B8" w:rsidP="001276B8">
    <w:pPr>
      <w:pStyle w:val="Header"/>
    </w:pPr>
  </w:p>
  <w:p w14:paraId="3699D6A8" w14:textId="194401E5" w:rsidR="00F07369" w:rsidRDefault="002D23E2" w:rsidP="001276B8">
    <w:pPr>
      <w:pStyle w:val="Header"/>
    </w:pPr>
    <w:r>
      <w:rPr>
        <w:noProof/>
      </w:rPr>
      <w:drawing>
        <wp:inline distT="0" distB="0" distL="0" distR="0" wp14:anchorId="362EED7A" wp14:editId="4FB108C0">
          <wp:extent cx="1620982" cy="394265"/>
          <wp:effectExtent l="0" t="0" r="0" b="6350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5893" cy="436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55608F" w14:textId="77777777" w:rsidR="001276B8" w:rsidRDefault="001276B8" w:rsidP="001276B8">
    <w:pPr>
      <w:pStyle w:val="Header"/>
    </w:pPr>
  </w:p>
  <w:p w14:paraId="52AE4E5E" w14:textId="4DA2912C" w:rsidR="001276B8" w:rsidRDefault="001276B8" w:rsidP="001276B8">
    <w:pPr>
      <w:pStyle w:val="Header"/>
      <w:tabs>
        <w:tab w:val="left" w:pos="106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7"/>
  </w:num>
  <w:num w:numId="3">
    <w:abstractNumId w:val="13"/>
  </w:num>
  <w:num w:numId="4">
    <w:abstractNumId w:val="24"/>
  </w:num>
  <w:num w:numId="5">
    <w:abstractNumId w:val="18"/>
  </w:num>
  <w:num w:numId="6">
    <w:abstractNumId w:val="23"/>
  </w:num>
  <w:num w:numId="7">
    <w:abstractNumId w:val="19"/>
  </w:num>
  <w:num w:numId="8">
    <w:abstractNumId w:val="21"/>
  </w:num>
  <w:num w:numId="9">
    <w:abstractNumId w:val="3"/>
  </w:num>
  <w:num w:numId="10">
    <w:abstractNumId w:val="20"/>
  </w:num>
  <w:num w:numId="11">
    <w:abstractNumId w:val="9"/>
  </w:num>
  <w:num w:numId="12">
    <w:abstractNumId w:val="22"/>
  </w:num>
  <w:num w:numId="13">
    <w:abstractNumId w:val="6"/>
  </w:num>
  <w:num w:numId="14">
    <w:abstractNumId w:val="26"/>
  </w:num>
  <w:num w:numId="15">
    <w:abstractNumId w:val="10"/>
  </w:num>
  <w:num w:numId="16">
    <w:abstractNumId w:val="0"/>
  </w:num>
  <w:num w:numId="17">
    <w:abstractNumId w:val="14"/>
  </w:num>
  <w:num w:numId="18">
    <w:abstractNumId w:val="15"/>
  </w:num>
  <w:num w:numId="19">
    <w:abstractNumId w:val="4"/>
  </w:num>
  <w:num w:numId="20">
    <w:abstractNumId w:val="27"/>
  </w:num>
  <w:num w:numId="21">
    <w:abstractNumId w:val="2"/>
  </w:num>
  <w:num w:numId="22">
    <w:abstractNumId w:val="25"/>
  </w:num>
  <w:num w:numId="23">
    <w:abstractNumId w:val="16"/>
  </w:num>
  <w:num w:numId="24">
    <w:abstractNumId w:val="5"/>
  </w:num>
  <w:num w:numId="25">
    <w:abstractNumId w:val="8"/>
  </w:num>
  <w:num w:numId="26">
    <w:abstractNumId w:val="11"/>
  </w:num>
  <w:num w:numId="27">
    <w:abstractNumId w:val="1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gUA3p09fCwAAAA="/>
  </w:docVars>
  <w:rsids>
    <w:rsidRoot w:val="006251C8"/>
    <w:rsid w:val="00000530"/>
    <w:rsid w:val="00000D46"/>
    <w:rsid w:val="00004765"/>
    <w:rsid w:val="000414D7"/>
    <w:rsid w:val="00070446"/>
    <w:rsid w:val="00085367"/>
    <w:rsid w:val="000B1DFC"/>
    <w:rsid w:val="000C5179"/>
    <w:rsid w:val="000E6DF6"/>
    <w:rsid w:val="00102331"/>
    <w:rsid w:val="00110B14"/>
    <w:rsid w:val="00113961"/>
    <w:rsid w:val="001276B8"/>
    <w:rsid w:val="00143811"/>
    <w:rsid w:val="0014528E"/>
    <w:rsid w:val="00163325"/>
    <w:rsid w:val="0016641D"/>
    <w:rsid w:val="00185D5E"/>
    <w:rsid w:val="00191693"/>
    <w:rsid w:val="001A1B16"/>
    <w:rsid w:val="001A7B9F"/>
    <w:rsid w:val="0021607A"/>
    <w:rsid w:val="00234EA1"/>
    <w:rsid w:val="002350DD"/>
    <w:rsid w:val="002361E5"/>
    <w:rsid w:val="00240AD6"/>
    <w:rsid w:val="00250B0D"/>
    <w:rsid w:val="002829C9"/>
    <w:rsid w:val="002858D9"/>
    <w:rsid w:val="00296ED3"/>
    <w:rsid w:val="002A48AA"/>
    <w:rsid w:val="002C3993"/>
    <w:rsid w:val="002C533B"/>
    <w:rsid w:val="002D23E2"/>
    <w:rsid w:val="002F0D15"/>
    <w:rsid w:val="00302828"/>
    <w:rsid w:val="00302F75"/>
    <w:rsid w:val="00373AAC"/>
    <w:rsid w:val="00375B58"/>
    <w:rsid w:val="00380C9E"/>
    <w:rsid w:val="003D3864"/>
    <w:rsid w:val="003E5F3F"/>
    <w:rsid w:val="004068C7"/>
    <w:rsid w:val="0042481C"/>
    <w:rsid w:val="004932C1"/>
    <w:rsid w:val="004948CD"/>
    <w:rsid w:val="004A08F7"/>
    <w:rsid w:val="004C1A70"/>
    <w:rsid w:val="004D302E"/>
    <w:rsid w:val="004D5193"/>
    <w:rsid w:val="004E790A"/>
    <w:rsid w:val="004F6EFF"/>
    <w:rsid w:val="005548E2"/>
    <w:rsid w:val="00556E8F"/>
    <w:rsid w:val="00597547"/>
    <w:rsid w:val="005B7FC7"/>
    <w:rsid w:val="005D09B9"/>
    <w:rsid w:val="005F7907"/>
    <w:rsid w:val="00601331"/>
    <w:rsid w:val="00615375"/>
    <w:rsid w:val="00620449"/>
    <w:rsid w:val="00622582"/>
    <w:rsid w:val="006251C8"/>
    <w:rsid w:val="0063131E"/>
    <w:rsid w:val="00647092"/>
    <w:rsid w:val="00665A02"/>
    <w:rsid w:val="0068167D"/>
    <w:rsid w:val="0068311C"/>
    <w:rsid w:val="006C2D1A"/>
    <w:rsid w:val="006E47B0"/>
    <w:rsid w:val="006F4CA6"/>
    <w:rsid w:val="00700CFE"/>
    <w:rsid w:val="007350FD"/>
    <w:rsid w:val="0074656C"/>
    <w:rsid w:val="007C2B12"/>
    <w:rsid w:val="007D6BDC"/>
    <w:rsid w:val="0084339D"/>
    <w:rsid w:val="00846F80"/>
    <w:rsid w:val="0084754C"/>
    <w:rsid w:val="0085305D"/>
    <w:rsid w:val="00862587"/>
    <w:rsid w:val="008709AB"/>
    <w:rsid w:val="008C6A94"/>
    <w:rsid w:val="008D1522"/>
    <w:rsid w:val="008D5265"/>
    <w:rsid w:val="00913A71"/>
    <w:rsid w:val="00925AE2"/>
    <w:rsid w:val="00926F8D"/>
    <w:rsid w:val="009432FD"/>
    <w:rsid w:val="009E53AA"/>
    <w:rsid w:val="00A1032A"/>
    <w:rsid w:val="00A34011"/>
    <w:rsid w:val="00A76FB6"/>
    <w:rsid w:val="00AA51AF"/>
    <w:rsid w:val="00B12CE1"/>
    <w:rsid w:val="00B311AE"/>
    <w:rsid w:val="00B5681B"/>
    <w:rsid w:val="00B740BB"/>
    <w:rsid w:val="00B93A6B"/>
    <w:rsid w:val="00BD505D"/>
    <w:rsid w:val="00C12198"/>
    <w:rsid w:val="00C32071"/>
    <w:rsid w:val="00C32356"/>
    <w:rsid w:val="00C40791"/>
    <w:rsid w:val="00C40F50"/>
    <w:rsid w:val="00C64C8C"/>
    <w:rsid w:val="00C676A7"/>
    <w:rsid w:val="00C75539"/>
    <w:rsid w:val="00C902E5"/>
    <w:rsid w:val="00C9415B"/>
    <w:rsid w:val="00CC0ADF"/>
    <w:rsid w:val="00CF7E38"/>
    <w:rsid w:val="00D54ED9"/>
    <w:rsid w:val="00D7730C"/>
    <w:rsid w:val="00DA24DF"/>
    <w:rsid w:val="00DC27ED"/>
    <w:rsid w:val="00DE0508"/>
    <w:rsid w:val="00E02ACC"/>
    <w:rsid w:val="00E5005A"/>
    <w:rsid w:val="00E51091"/>
    <w:rsid w:val="00EA3951"/>
    <w:rsid w:val="00EB24AA"/>
    <w:rsid w:val="00EC5CD3"/>
    <w:rsid w:val="00EE1ED8"/>
    <w:rsid w:val="00EE360A"/>
    <w:rsid w:val="00F015F5"/>
    <w:rsid w:val="00F07369"/>
    <w:rsid w:val="00F4222B"/>
    <w:rsid w:val="00F42CFA"/>
    <w:rsid w:val="00F479CE"/>
    <w:rsid w:val="00F47D9B"/>
    <w:rsid w:val="00F71A9B"/>
    <w:rsid w:val="00F973FD"/>
    <w:rsid w:val="00FA0B97"/>
    <w:rsid w:val="00FB5CCD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15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iticall.org/getattachment/About-CritiCall-Ontario/Privacy/CritiCall-Ontario-MPA-Effective-June-3-2019.pdf.aspx?lang=en-U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lpdesk@criticall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elpdesk@criticall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ise.articulate.com/share/ROjF__8L8xAxiZEypUljxpKSfbDbuRd-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BEA58-A52D-45F4-B146-6A9FBBB49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1</Words>
  <Characters>314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Denise Polgar</cp:lastModifiedBy>
  <cp:revision>2</cp:revision>
  <cp:lastPrinted>2020-04-23T14:26:00Z</cp:lastPrinted>
  <dcterms:created xsi:type="dcterms:W3CDTF">2020-11-19T13:18:00Z</dcterms:created>
  <dcterms:modified xsi:type="dcterms:W3CDTF">2020-11-19T13:18:00Z</dcterms:modified>
</cp:coreProperties>
</file>